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p>
    <w:bookmarkStart w:id="20" w:name="X5d185489be72b2795313aa066560e3fb70aecab"/>
    <w:p>
      <w:pPr>
        <w:pStyle w:val="Heading1"/>
      </w:pPr>
      <w:r>
        <w:t xml:space="preserve">Cover Letter for Radiologist Position in Pakistan Islamabad</w:t>
      </w:r>
    </w:p>
    <w:p>
      <w:pPr>
        <w:pStyle w:val="FirstParagraph"/>
      </w:pPr>
      <w:r>
        <w:rPr>
          <w:bCs/>
          <w:b/>
        </w:rPr>
        <w:t xml:space="preserve">Dear [Hiring Manager's Name],</w:t>
      </w:r>
    </w:p>
    <w:p>
      <w:pPr>
        <w:pStyle w:val="BodyText"/>
      </w:pPr>
      <w:r>
        <w:t xml:space="preserve">I am writing to express my sincere interest in the Radiologist position at a reputable healthcare institution in Pakistan Islamabad. As a highly qualified and dedicated radiologist with extensive experience in diagnostic imaging and advanced medical technologies, I am eager to contribute my expertise to the dynamic healthcare landscape of Islamabad. The opportunity to work within this vibrant city, known for its growing medical infrastructure and commitment to patient care, aligns perfectly with my professional goals.</w:t>
      </w:r>
    </w:p>
    <w:p>
      <w:pPr>
        <w:pStyle w:val="BodyText"/>
      </w:pPr>
      <w:r>
        <w:t xml:space="preserve">With a strong academic background in Radiology from [Your University Name] and hands-on experience across various clinical settings, I have developed a robust skill set in interpreting complex imaging studies, including X-rays, CT scans, MRIs, and ultrasounds. My career has been driven by a passion for precision and accuracy in diagnosing medical conditions, ensuring that patients receive timely and effective treatment. The role of a Radiologist is pivotal in modern healthcare systems, and I am particularly drawn to the challenges and opportunities presented by the healthcare environment in Pakistan Islamabad.</w:t>
      </w:r>
    </w:p>
    <w:p>
      <w:pPr>
        <w:pStyle w:val="BodyText"/>
      </w:pPr>
      <w:r>
        <w:t xml:space="preserve">Having worked in both urban and rural healthcare settings, I understand the unique demands of delivering high-quality radiological services. In Islamabad, where access to advanced diagnostic tools is expanding rapidly, my expertise can play a crucial role in bridging gaps between patient needs and medical advancements. The city’s growing population and increasing prevalence of chronic diseases underscore the importance of skilled radiologists who can provide accurate diagnoses and support multidisciplinary care teams.</w:t>
      </w:r>
    </w:p>
    <w:p>
      <w:pPr>
        <w:pStyle w:val="BodyText"/>
      </w:pPr>
      <w:r>
        <w:t xml:space="preserve">My professional journey has been marked by a commitment to continuous learning and adapting to technological innovations. I have experience utilizing cutting-edge imaging equipment and software, which has enabled me to enhance diagnostic efficiency while maintaining the highest standards of patient safety. Additionally, I have collaborated with physicians, surgeons, and other specialists to develop comprehensive treatment plans based on radiological findings. This collaborative approach ensures that patients receive holistic care tailored to their specific needs.</w:t>
      </w:r>
    </w:p>
    <w:p>
      <w:pPr>
        <w:pStyle w:val="BodyText"/>
      </w:pPr>
      <w:r>
        <w:t xml:space="preserve">What excites me most about applying for this position in Pakistan Islamabad is the opportunity to contribute to a healthcare system that is increasingly prioritizing technological integration and patient-centric care. The city’s hospitals and diagnostic centers are investing heavily in modern infrastructure, which aligns with my belief that radiology must evolve alongside medical science. I am particularly impressed by the initiatives undertaken by institutions such as [Name of a Hospital or Institution in Islamabad] to improve diagnostic accuracy and reduce healthcare disparities.</w:t>
      </w:r>
    </w:p>
    <w:p>
      <w:pPr>
        <w:pStyle w:val="BodyText"/>
      </w:pPr>
      <w:r>
        <w:t xml:space="preserve">In addition to technical proficiency, I bring a deep understanding of the cultural and social dynamics that shape healthcare delivery in Pakistan. My experience working with diverse patient populations has equipped me with the empathy and communication skills necessary to build trust and ensure clear explanations of diagnostic findings. In Islamabad, where patient education is a critical component of effective care, I am committed to fostering transparency and empowering individuals to make informed decisions about their health.</w:t>
      </w:r>
    </w:p>
    <w:p>
      <w:pPr>
        <w:pStyle w:val="BodyText"/>
      </w:pPr>
      <w:r>
        <w:t xml:space="preserve">Furthermore, I have actively participated in professional development activities, including workshops on emerging trends in radiology such as artificial intelligence in imaging and tele-radiology. These experiences have reinforced my ability to adapt to changing healthcare environments while maintaining a focus on quality and innovation. In Islamabad, where the demand for efficient diagnostic services is growing, I am eager to leverage these skills to support both clinical teams and patients.</w:t>
      </w:r>
    </w:p>
    <w:p>
      <w:pPr>
        <w:pStyle w:val="BodyText"/>
      </w:pPr>
      <w:r>
        <w:t xml:space="preserve">I am also deeply committed to upholding ethical standards in radiology. The responsibility of interpreting medical images requires not only technical expertise but also a strong moral compass. I adhere strictly to protocols that ensure patient confidentiality, minimize radiation exposure, and prioritize the well-being of every individual under my care. This commitment is especially vital in Islamabad, where the healthcare sector is striving to meet international benchmarks for excellence.</w:t>
      </w:r>
    </w:p>
    <w:p>
      <w:pPr>
        <w:pStyle w:val="BodyText"/>
      </w:pPr>
      <w:r>
        <w:t xml:space="preserve">My career has been guided by a desire to make a meaningful impact on public health. In Pakistan, where access to specialized medical services can be uneven, radiologists play a critical role in early disease detection and prevention. By joining an institution in Islamabad, I hope to contribute to initiatives that expand diagnostic accessibility and improve outcomes for underserved communities. Whether through direct patient care or mentorship of junior professionals, I am dedicated to advancing the field of radiology in this region.</w:t>
      </w:r>
    </w:p>
    <w:p>
      <w:pPr>
        <w:pStyle w:val="BodyText"/>
      </w:pPr>
      <w:r>
        <w:t xml:space="preserve">Thank you for considering my application. I would be honored to discuss how my skills, experience, and passion for radiology align with the mission of your organization. I am confident that my dedication to excellence and patient-centered care will make me a valuable asset to your team in Pakistan Islamabad.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dc:title>
  <dc:creator/>
  <cp:keywords/>
  <dcterms:created xsi:type="dcterms:W3CDTF">2025-12-10T13:26:34Z</dcterms:created>
  <dcterms:modified xsi:type="dcterms:W3CDTF">2025-12-10T13:26:34Z</dcterms:modified>
</cp:coreProperties>
</file>

<file path=docProps/custom.xml><?xml version="1.0" encoding="utf-8"?>
<Properties xmlns="http://schemas.openxmlformats.org/officeDocument/2006/custom-properties" xmlns:vt="http://schemas.openxmlformats.org/officeDocument/2006/docPropsVTypes"/>
</file>